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38C64" w14:textId="77777777" w:rsidR="00061615" w:rsidRDefault="00061615" w:rsidP="00061615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47B33767" wp14:editId="416158B6">
                <wp:simplePos x="0" y="0"/>
                <wp:positionH relativeFrom="margin">
                  <wp:posOffset>-434526</wp:posOffset>
                </wp:positionH>
                <wp:positionV relativeFrom="paragraph">
                  <wp:posOffset>-245172</wp:posOffset>
                </wp:positionV>
                <wp:extent cx="6615647" cy="1828800"/>
                <wp:effectExtent l="0" t="0" r="0" b="762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5647" cy="18288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307CA9" w14:textId="77777777" w:rsidR="00061615" w:rsidRPr="00061615" w:rsidRDefault="00061615" w:rsidP="00061615">
                            <w:pPr>
                              <w:jc w:val="center"/>
                              <w:rPr>
                                <w:rFonts w:ascii="Britannic Bold" w:hAnsi="Britannic Bold"/>
                                <w:b/>
                                <w:color w:val="002060"/>
                                <w:sz w:val="36"/>
                                <w:szCs w:val="36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61615">
                              <w:rPr>
                                <w:rFonts w:ascii="Britannic Bold" w:hAnsi="Britannic Bold"/>
                                <w:b/>
                                <w:color w:val="002060"/>
                                <w:sz w:val="36"/>
                                <w:szCs w:val="36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NTURION UNIVERSITY OF TECHNOLOGY AND MANAG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bliqueTopLeft"/>
                          <a:lightRig rig="threePt" dir="t">
                            <a:rot lat="0" lon="0" rev="1200000"/>
                          </a:lightRig>
                        </a:scene3d>
                        <a:sp3d extrusionH="95250">
                          <a:extrusionClr>
                            <a:schemeClr val="bg1">
                              <a:lumMod val="75000"/>
                            </a:schemeClr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7B3376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34.2pt;margin-top:-19.3pt;width:520.9pt;height:2in;z-index:-2516387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" fillcolor="white [3201]" stroked="f" strokeweight="1pt">
                <v:textbox style="mso-fit-shape-to-text:t">
                  <w:txbxContent>
                    <w:p w14:paraId="1E307CA9" w14:textId="77777777" w:rsidR="00061615" w:rsidRPr="00061615" w:rsidRDefault="00061615" w:rsidP="00061615">
                      <w:pPr>
                        <w:jc w:val="center"/>
                        <w:rPr>
                          <w:rFonts w:ascii="Britannic Bold" w:hAnsi="Britannic Bold"/>
                          <w:b/>
                          <w:color w:val="002060"/>
                          <w:sz w:val="36"/>
                          <w:szCs w:val="36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61615">
                        <w:rPr>
                          <w:rFonts w:ascii="Britannic Bold" w:hAnsi="Britannic Bold"/>
                          <w:b/>
                          <w:color w:val="002060"/>
                          <w:sz w:val="36"/>
                          <w:szCs w:val="36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NTURION UNIVERSITY OF TECHNOLOGY AND MANAG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ADA67B" w14:textId="77777777" w:rsidR="00061615" w:rsidRPr="0002338B" w:rsidRDefault="00061615" w:rsidP="00061615">
      <w:r>
        <w:rPr>
          <w:noProof/>
        </w:rPr>
        <w:drawing>
          <wp:anchor distT="0" distB="0" distL="114300" distR="114300" simplePos="0" relativeHeight="251678720" behindDoc="1" locked="0" layoutInCell="1" allowOverlap="1" wp14:anchorId="4E952658" wp14:editId="4AECCAD8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1223242" cy="149235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242" cy="1492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D88178" w14:textId="77777777" w:rsidR="00061615" w:rsidRPr="0002338B" w:rsidRDefault="00061615" w:rsidP="00061615"/>
    <w:p w14:paraId="38EBA8B1" w14:textId="77777777" w:rsidR="00061615" w:rsidRPr="0002338B" w:rsidRDefault="00061615" w:rsidP="00061615"/>
    <w:p w14:paraId="43B36ECF" w14:textId="77777777" w:rsidR="00061615" w:rsidRDefault="00061615" w:rsidP="00061615"/>
    <w:p w14:paraId="55AED33D" w14:textId="77777777" w:rsidR="00061615" w:rsidRDefault="00061615" w:rsidP="00061615">
      <w:pPr>
        <w:jc w:val="center"/>
      </w:pPr>
    </w:p>
    <w:p w14:paraId="2EEAB569" w14:textId="77777777" w:rsidR="00061615" w:rsidRDefault="00061615" w:rsidP="00061615"/>
    <w:p w14:paraId="7D3E4659" w14:textId="78D52C2E" w:rsidR="00061615" w:rsidRDefault="00061615" w:rsidP="0006161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792EA83E" wp14:editId="65429D6B">
                <wp:simplePos x="0" y="0"/>
                <wp:positionH relativeFrom="margin">
                  <wp:align>center</wp:align>
                </wp:positionH>
                <wp:positionV relativeFrom="paragraph">
                  <wp:posOffset>163830</wp:posOffset>
                </wp:positionV>
                <wp:extent cx="1828800" cy="396240"/>
                <wp:effectExtent l="57150" t="38100" r="63500" b="800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39624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81CD02" w14:textId="37AA900A" w:rsidR="00061615" w:rsidRPr="00F06051" w:rsidRDefault="00061615" w:rsidP="00061615">
                            <w:pPr>
                              <w:jc w:val="center"/>
                              <w:rPr>
                                <w:rFonts w:ascii="Britannic Bold" w:hAnsi="Britannic Bold"/>
                                <w:b/>
                                <w:color w:val="FFFFFF" w:themeColor="background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F06051">
                              <w:rPr>
                                <w:rFonts w:ascii="Britannic Bold" w:hAnsi="Britannic Bold"/>
                                <w:b/>
                                <w:color w:val="FFFFFF" w:themeColor="background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 xml:space="preserve">Assignment </w:t>
                            </w:r>
                            <w:r w:rsidR="00B77073">
                              <w:rPr>
                                <w:rFonts w:ascii="Britannic Bold" w:hAnsi="Britannic Bold"/>
                                <w:b/>
                                <w:color w:val="FFFFFF" w:themeColor="background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soft" dir="t">
                            <a:rot lat="0" lon="0" rev="15600000"/>
                          </a:lightRig>
                        </a:scene3d>
                        <a:sp3d extrusionH="57150" prstMaterial="softEdge">
                          <a:bevelT w="25400" h="38100"/>
                        </a:sp3d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2EA83E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7" type="#_x0000_t202" style="position:absolute;left:0;text-align:left;margin-left:0;margin-top:12.9pt;width:2in;height:31.2pt;z-index:-251636736;visibility:visible;mso-wrap-style:non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2581CD02" w14:textId="37AA900A" w:rsidR="00061615" w:rsidRPr="00F06051" w:rsidRDefault="00061615" w:rsidP="00061615">
                      <w:pPr>
                        <w:jc w:val="center"/>
                        <w:rPr>
                          <w:rFonts w:ascii="Britannic Bold" w:hAnsi="Britannic Bold"/>
                          <w:b/>
                          <w:color w:val="FFFFFF" w:themeColor="background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F06051">
                        <w:rPr>
                          <w:rFonts w:ascii="Britannic Bold" w:hAnsi="Britannic Bold"/>
                          <w:b/>
                          <w:color w:val="FFFFFF" w:themeColor="background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 xml:space="preserve">Assignment </w:t>
                      </w:r>
                      <w:r w:rsidR="00B77073">
                        <w:rPr>
                          <w:rFonts w:ascii="Britannic Bold" w:hAnsi="Britannic Bold"/>
                          <w:b/>
                          <w:color w:val="FFFFFF" w:themeColor="background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1DAFEE" w14:textId="20E7D4A3" w:rsidR="00061615" w:rsidRDefault="00061615" w:rsidP="00061615">
      <w:pPr>
        <w:jc w:val="center"/>
        <w:rPr>
          <w:rFonts w:ascii="Britannic Bold" w:hAnsi="Britannic Bold"/>
          <w:sz w:val="24"/>
          <w:szCs w:val="24"/>
        </w:rPr>
      </w:pPr>
    </w:p>
    <w:p w14:paraId="62F31101" w14:textId="77777777" w:rsidR="00061615" w:rsidRDefault="00061615" w:rsidP="00061615">
      <w:pPr>
        <w:jc w:val="center"/>
        <w:rPr>
          <w:rFonts w:ascii="Britannic Bold" w:hAnsi="Britannic Bold"/>
          <w:sz w:val="24"/>
          <w:szCs w:val="24"/>
        </w:rPr>
      </w:pPr>
    </w:p>
    <w:p w14:paraId="333DF284" w14:textId="0AB94F14" w:rsidR="00061615" w:rsidRDefault="00061615" w:rsidP="00061615">
      <w:pPr>
        <w:rPr>
          <w:rFonts w:ascii="Britannic Bold" w:hAnsi="Britannic Bold"/>
          <w:sz w:val="24"/>
          <w:szCs w:val="24"/>
        </w:rPr>
      </w:pPr>
    </w:p>
    <w:p w14:paraId="6A8D8712" w14:textId="2F168D4B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 xml:space="preserve">Course Title: System Integration with </w:t>
      </w:r>
      <w:proofErr w:type="spellStart"/>
      <w:r w:rsidRPr="00061615">
        <w:rPr>
          <w:rFonts w:ascii="Times New Roman" w:hAnsi="Times New Roman" w:cs="Times New Roman"/>
          <w:color w:val="002060"/>
          <w:sz w:val="24"/>
          <w:szCs w:val="24"/>
        </w:rPr>
        <w:t>Dymola</w:t>
      </w:r>
      <w:proofErr w:type="spellEnd"/>
    </w:p>
    <w:p w14:paraId="6CB0D1CA" w14:textId="065CC0B5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>Course Code: CUTM1022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(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>0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-0-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>2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)</w:t>
      </w:r>
    </w:p>
    <w:p w14:paraId="32DEFCD5" w14:textId="60410493" w:rsidR="00061615" w:rsidRPr="00061615" w:rsidRDefault="00061615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ash"/>
        </w:rPr>
      </w:pPr>
      <w:r w:rsidRPr="00061615">
        <w:rPr>
          <w:rFonts w:ascii="Times New Roman" w:hAnsi="Times New Roman" w:cs="Times New Roman"/>
          <w:b/>
          <w:bCs/>
          <w:color w:val="002060"/>
          <w:sz w:val="32"/>
          <w:szCs w:val="32"/>
          <w:u w:val="dash"/>
        </w:rPr>
        <w:t>Submitted to:</w:t>
      </w:r>
    </w:p>
    <w:p w14:paraId="2F965557" w14:textId="2D603E41" w:rsidR="00061615" w:rsidRPr="00B17BB9" w:rsidRDefault="00061615" w:rsidP="00061615">
      <w:pPr>
        <w:jc w:val="center"/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</w:pPr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 xml:space="preserve">Dr. </w:t>
      </w:r>
      <w:proofErr w:type="spellStart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>Sudhansu</w:t>
      </w:r>
      <w:proofErr w:type="spellEnd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 xml:space="preserve"> Kumar </w:t>
      </w:r>
      <w:proofErr w:type="spellStart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>Samal</w:t>
      </w:r>
      <w:proofErr w:type="spellEnd"/>
    </w:p>
    <w:p w14:paraId="3554BBE7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Faculty of</w:t>
      </w:r>
    </w:p>
    <w:p w14:paraId="64486AB6" w14:textId="65333CDB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School of Engineering &amp; Technology, Bhubaneswar</w:t>
      </w:r>
    </w:p>
    <w:p w14:paraId="6EE9059B" w14:textId="77777777" w:rsidR="00CF3BD1" w:rsidRDefault="00CF3BD1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</w:pPr>
    </w:p>
    <w:p w14:paraId="2EEC1510" w14:textId="77777777" w:rsidR="00CF3BD1" w:rsidRDefault="00CF3BD1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</w:pPr>
    </w:p>
    <w:p w14:paraId="4932A5DA" w14:textId="7C8900AE" w:rsidR="00061615" w:rsidRPr="00061615" w:rsidRDefault="00061615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</w:pPr>
      <w:r w:rsidRPr="00061615"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  <w:t>Submitted by:</w:t>
      </w:r>
    </w:p>
    <w:p w14:paraId="37117EF4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Name: Kiran Kumar Malik</w:t>
      </w:r>
    </w:p>
    <w:p w14:paraId="3540198D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Registration no: 200301120128</w:t>
      </w:r>
    </w:p>
    <w:p w14:paraId="772117ED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Branch: B-Tech in Computer Science and Engineering’s</w:t>
      </w:r>
    </w:p>
    <w:p w14:paraId="4B9FD9E8" w14:textId="1877F54C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Semester: 4</w:t>
      </w:r>
      <w:r w:rsidRPr="00061615">
        <w:rPr>
          <w:rFonts w:ascii="Times New Roman" w:hAnsi="Times New Roman" w:cs="Times New Roman"/>
          <w:color w:val="002060"/>
          <w:sz w:val="28"/>
          <w:szCs w:val="28"/>
          <w:vertAlign w:val="superscript"/>
        </w:rPr>
        <w:t>th</w:t>
      </w:r>
      <w:r w:rsidRPr="00061615">
        <w:rPr>
          <w:rFonts w:ascii="Times New Roman" w:hAnsi="Times New Roman" w:cs="Times New Roman"/>
          <w:color w:val="002060"/>
          <w:sz w:val="28"/>
          <w:szCs w:val="28"/>
        </w:rPr>
        <w:t xml:space="preserve"> Sem</w:t>
      </w:r>
    </w:p>
    <w:p w14:paraId="4E776808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Section: C</w:t>
      </w:r>
    </w:p>
    <w:p w14:paraId="7D6F9E8C" w14:textId="65CDC1C3" w:rsidR="00061615" w:rsidRPr="00F933BE" w:rsidRDefault="00061615" w:rsidP="00061615">
      <w:pPr>
        <w:rPr>
          <w:rFonts w:ascii="Britannic Bold" w:hAnsi="Britannic Bold"/>
          <w:color w:val="FF0000"/>
        </w:rPr>
      </w:pPr>
    </w:p>
    <w:p w14:paraId="3E225F6A" w14:textId="77777777" w:rsidR="00061615" w:rsidRDefault="00061615" w:rsidP="00061615">
      <w:pPr>
        <w:jc w:val="center"/>
      </w:pPr>
    </w:p>
    <w:p w14:paraId="1D9C67BE" w14:textId="79F88176" w:rsidR="006B7392" w:rsidRPr="00061615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br w:type="page"/>
      </w:r>
      <w:r w:rsidRPr="0022252A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xperiment </w:t>
      </w:r>
      <w:r w:rsidR="00B26E0D" w:rsidRPr="0022252A">
        <w:rPr>
          <w:rFonts w:ascii="Times New Roman" w:hAnsi="Times New Roman" w:cs="Times New Roman"/>
          <w:b/>
          <w:bCs/>
          <w:sz w:val="28"/>
          <w:szCs w:val="28"/>
        </w:rPr>
        <w:t>No.:</w:t>
      </w:r>
      <w:r w:rsidRPr="0022252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1F6C40">
        <w:rPr>
          <w:rFonts w:ascii="Times New Roman" w:hAnsi="Times New Roman" w:cs="Times New Roman"/>
          <w:b/>
          <w:bCs/>
          <w:sz w:val="28"/>
          <w:szCs w:val="28"/>
        </w:rPr>
        <w:t>7</w:t>
      </w:r>
    </w:p>
    <w:p w14:paraId="0396AB22" w14:textId="08D93819" w:rsidR="00635BA0" w:rsidRPr="0022252A" w:rsidRDefault="001F6C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DC MOTOR package under that create two models</w:t>
      </w:r>
    </w:p>
    <w:p w14:paraId="06B94836" w14:textId="0782A2D4" w:rsidR="00635BA0" w:rsidRPr="0022252A" w:rsidRDefault="00635B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39AD5185" w14:textId="3F4FCE5D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OpenModelica software</w:t>
      </w:r>
    </w:p>
    <w:p w14:paraId="73AC8ED6" w14:textId="5FE6BBA8" w:rsidR="00635BA0" w:rsidRDefault="00635B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2316BCF9" w14:textId="1D487AD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1: Open Openmodelica connection editor</w:t>
      </w:r>
    </w:p>
    <w:p w14:paraId="76821327" w14:textId="12D68147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6CA30BE" wp14:editId="4A2A4221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3133090"/>
            <wp:effectExtent l="0" t="0" r="0" b="0"/>
            <wp:wrapNone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9C2CC6" w14:textId="5237D4D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42EC0DD3" w14:textId="4A420F8F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35BB8D7" w14:textId="50CEEC6B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D509652" w14:textId="07A38C47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8493405" w14:textId="1B5D6E73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A62E1F4" w14:textId="6E8345F9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3D2056B8" w14:textId="1CABB506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024C7B67" w14:textId="4B26D83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C408501" w14:textId="423B407E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76260666" w14:textId="2BD07516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7728948C" w14:textId="6AD7AA9B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EB8DDF0" w14:textId="7C9E52FD" w:rsidR="00635BA0" w:rsidRPr="0022252A" w:rsidRDefault="00B770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20704" behindDoc="1" locked="0" layoutInCell="1" allowOverlap="1" wp14:anchorId="2EAE39F6" wp14:editId="7C86B143">
            <wp:simplePos x="0" y="0"/>
            <wp:positionH relativeFrom="column">
              <wp:posOffset>3169920</wp:posOffset>
            </wp:positionH>
            <wp:positionV relativeFrom="paragraph">
              <wp:posOffset>433070</wp:posOffset>
            </wp:positionV>
            <wp:extent cx="2788920" cy="2263140"/>
            <wp:effectExtent l="0" t="0" r="0" b="3810"/>
            <wp:wrapNone/>
            <wp:docPr id="4" name="Picture 4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 with medium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8920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E0D" w:rsidRPr="0022252A">
        <w:rPr>
          <w:rFonts w:ascii="Times New Roman" w:hAnsi="Times New Roman" w:cs="Times New Roman"/>
          <w:sz w:val="24"/>
          <w:szCs w:val="24"/>
        </w:rPr>
        <w:t xml:space="preserve">Step 2: Click on New Modelica class, give a new Modelica class name, </w:t>
      </w:r>
      <w:r>
        <w:rPr>
          <w:rFonts w:ascii="Times New Roman" w:hAnsi="Times New Roman" w:cs="Times New Roman"/>
          <w:sz w:val="24"/>
          <w:szCs w:val="24"/>
        </w:rPr>
        <w:t xml:space="preserve">and give the specialization as package </w:t>
      </w:r>
      <w:r w:rsidR="00B26E0D" w:rsidRPr="0022252A">
        <w:rPr>
          <w:rFonts w:ascii="Times New Roman" w:hAnsi="Times New Roman" w:cs="Times New Roman"/>
          <w:sz w:val="24"/>
          <w:szCs w:val="24"/>
        </w:rPr>
        <w:t>then click on ok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>
        <w:rPr>
          <w:rFonts w:ascii="Times New Roman" w:hAnsi="Times New Roman" w:cs="Times New Roman"/>
          <w:sz w:val="24"/>
          <w:szCs w:val="24"/>
        </w:rPr>
        <w:t>Finall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 package created</w:t>
      </w:r>
    </w:p>
    <w:p w14:paraId="3653D0ED" w14:textId="56EE833A" w:rsidR="00B26E0D" w:rsidRPr="0022252A" w:rsidRDefault="00B770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19680" behindDoc="1" locked="0" layoutInCell="1" allowOverlap="1" wp14:anchorId="29935D6F" wp14:editId="0E2D0F41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2987040" cy="2270760"/>
            <wp:effectExtent l="0" t="0" r="381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704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E0D"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619DD138" w14:textId="3B22B954" w:rsidR="00E82B8B" w:rsidRPr="0022252A" w:rsidRDefault="00B26E0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 xml:space="preserve">Step 3: </w:t>
      </w:r>
      <w:r w:rsidR="00E82B8B" w:rsidRPr="0022252A">
        <w:rPr>
          <w:rFonts w:ascii="Times New Roman" w:hAnsi="Times New Roman" w:cs="Times New Roman"/>
          <w:sz w:val="24"/>
          <w:szCs w:val="24"/>
        </w:rPr>
        <w:t xml:space="preserve">Then </w:t>
      </w:r>
      <w:r w:rsidR="00B77073">
        <w:rPr>
          <w:rFonts w:ascii="Times New Roman" w:hAnsi="Times New Roman" w:cs="Times New Roman"/>
          <w:sz w:val="24"/>
          <w:szCs w:val="24"/>
        </w:rPr>
        <w:t xml:space="preserve">we </w:t>
      </w:r>
      <w:proofErr w:type="gramStart"/>
      <w:r w:rsidR="00B77073">
        <w:rPr>
          <w:rFonts w:ascii="Times New Roman" w:hAnsi="Times New Roman" w:cs="Times New Roman"/>
          <w:sz w:val="24"/>
          <w:szCs w:val="24"/>
        </w:rPr>
        <w:t>have to</w:t>
      </w:r>
      <w:proofErr w:type="gramEnd"/>
      <w:r w:rsidR="00B77073">
        <w:rPr>
          <w:rFonts w:ascii="Times New Roman" w:hAnsi="Times New Roman" w:cs="Times New Roman"/>
          <w:sz w:val="24"/>
          <w:szCs w:val="24"/>
        </w:rPr>
        <w:t xml:space="preserve"> draw a model</w:t>
      </w:r>
    </w:p>
    <w:p w14:paraId="72D9A3A5" w14:textId="0FAFC08E" w:rsidR="00E82B8B" w:rsidRPr="0022252A" w:rsidRDefault="00B770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21728" behindDoc="1" locked="0" layoutInCell="1" allowOverlap="1" wp14:anchorId="4A963945" wp14:editId="54641B1A">
            <wp:simplePos x="0" y="0"/>
            <wp:positionH relativeFrom="column">
              <wp:posOffset>883920</wp:posOffset>
            </wp:positionH>
            <wp:positionV relativeFrom="paragraph">
              <wp:posOffset>6350</wp:posOffset>
            </wp:positionV>
            <wp:extent cx="3810000" cy="2682240"/>
            <wp:effectExtent l="0" t="0" r="0" b="381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FF5C46" w14:textId="565B7553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54D337AA" w14:textId="5385FD50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3A06FE70" w14:textId="7E1AEE31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13BE0E32" w14:textId="2472AF70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342D864B" w14:textId="4C75F3E2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1248C14A" w14:textId="2A02AA96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0DF827D6" w14:textId="009F1EB2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645DEFD8" w14:textId="14E6AAE3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29E9DD49" w14:textId="31735B68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0872772A" w14:textId="06FED7DA" w:rsidR="00322BA2" w:rsidRPr="00322BA2" w:rsidRDefault="00E82B8B" w:rsidP="00B77073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 xml:space="preserve">Step 4: </w:t>
      </w:r>
      <w:r w:rsidR="008F3E71">
        <w:rPr>
          <w:rFonts w:ascii="Times New Roman" w:hAnsi="Times New Roman" w:cs="Times New Roman"/>
          <w:sz w:val="24"/>
          <w:szCs w:val="24"/>
        </w:rPr>
        <w:t xml:space="preserve">I </w:t>
      </w:r>
      <w:proofErr w:type="gramStart"/>
      <w:r w:rsidR="008F3E71">
        <w:rPr>
          <w:rFonts w:ascii="Times New Roman" w:hAnsi="Times New Roman" w:cs="Times New Roman"/>
          <w:sz w:val="24"/>
          <w:szCs w:val="24"/>
        </w:rPr>
        <w:t>have</w:t>
      </w:r>
      <w:r w:rsidR="00812038">
        <w:rPr>
          <w:rFonts w:ascii="Times New Roman" w:hAnsi="Times New Roman" w:cs="Times New Roman"/>
          <w:sz w:val="24"/>
          <w:szCs w:val="24"/>
        </w:rPr>
        <w:t xml:space="preserve"> </w:t>
      </w:r>
      <w:r w:rsidR="008F3E71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="008F3E71">
        <w:rPr>
          <w:rFonts w:ascii="Times New Roman" w:hAnsi="Times New Roman" w:cs="Times New Roman"/>
          <w:sz w:val="24"/>
          <w:szCs w:val="24"/>
        </w:rPr>
        <w:t xml:space="preserve"> create a model under the package, so</w:t>
      </w:r>
      <w:r w:rsidR="00B77073">
        <w:rPr>
          <w:rFonts w:ascii="Times New Roman" w:hAnsi="Times New Roman" w:cs="Times New Roman"/>
          <w:sz w:val="24"/>
          <w:szCs w:val="24"/>
        </w:rPr>
        <w:t xml:space="preserve"> go to the package which you have created, right click on that pack</w:t>
      </w:r>
      <w:r w:rsidR="008F3E71">
        <w:rPr>
          <w:rFonts w:ascii="Times New Roman" w:hAnsi="Times New Roman" w:cs="Times New Roman"/>
          <w:sz w:val="24"/>
          <w:szCs w:val="24"/>
        </w:rPr>
        <w:t>age</w:t>
      </w:r>
      <w:r w:rsidR="00B77073">
        <w:rPr>
          <w:rFonts w:ascii="Times New Roman" w:hAnsi="Times New Roman" w:cs="Times New Roman"/>
          <w:sz w:val="24"/>
          <w:szCs w:val="24"/>
        </w:rPr>
        <w:t xml:space="preserve"> and click on</w:t>
      </w:r>
      <w:r w:rsidR="008F3E71">
        <w:rPr>
          <w:rFonts w:ascii="Times New Roman" w:hAnsi="Times New Roman" w:cs="Times New Roman"/>
          <w:sz w:val="24"/>
          <w:szCs w:val="24"/>
        </w:rPr>
        <w:t xml:space="preserve"> New Modelica Class. Then give the </w:t>
      </w:r>
      <w:proofErr w:type="gramStart"/>
      <w:r w:rsidR="008F3E71">
        <w:rPr>
          <w:rFonts w:ascii="Times New Roman" w:hAnsi="Times New Roman" w:cs="Times New Roman"/>
          <w:sz w:val="24"/>
          <w:szCs w:val="24"/>
        </w:rPr>
        <w:t>model</w:t>
      </w:r>
      <w:proofErr w:type="gramEnd"/>
      <w:r w:rsidR="008F3E71">
        <w:rPr>
          <w:rFonts w:ascii="Times New Roman" w:hAnsi="Times New Roman" w:cs="Times New Roman"/>
          <w:sz w:val="24"/>
          <w:szCs w:val="24"/>
        </w:rPr>
        <w:t xml:space="preserve"> name then specialization as model, then click on ok</w:t>
      </w:r>
    </w:p>
    <w:p w14:paraId="413405DC" w14:textId="1A4CD14E" w:rsidR="00B26E0D" w:rsidRPr="0022252A" w:rsidRDefault="00812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24800" behindDoc="1" locked="0" layoutInCell="1" allowOverlap="1" wp14:anchorId="009FD8F0" wp14:editId="10066B7D">
            <wp:simplePos x="0" y="0"/>
            <wp:positionH relativeFrom="column">
              <wp:posOffset>3108960</wp:posOffset>
            </wp:positionH>
            <wp:positionV relativeFrom="paragraph">
              <wp:posOffset>2320290</wp:posOffset>
            </wp:positionV>
            <wp:extent cx="2453640" cy="2186940"/>
            <wp:effectExtent l="0" t="0" r="3810" b="3810"/>
            <wp:wrapNone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64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23776" behindDoc="1" locked="0" layoutInCell="1" allowOverlap="1" wp14:anchorId="539046FA" wp14:editId="7B993F22">
            <wp:simplePos x="0" y="0"/>
            <wp:positionH relativeFrom="column">
              <wp:posOffset>3093720</wp:posOffset>
            </wp:positionH>
            <wp:positionV relativeFrom="paragraph">
              <wp:posOffset>148590</wp:posOffset>
            </wp:positionV>
            <wp:extent cx="3017520" cy="21640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164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22752" behindDoc="1" locked="0" layoutInCell="1" allowOverlap="1" wp14:anchorId="2D11D1B3" wp14:editId="2E7D0FCC">
            <wp:simplePos x="0" y="0"/>
            <wp:positionH relativeFrom="margin">
              <wp:align>left</wp:align>
            </wp:positionH>
            <wp:positionV relativeFrom="paragraph">
              <wp:posOffset>123190</wp:posOffset>
            </wp:positionV>
            <wp:extent cx="2918460" cy="4511040"/>
            <wp:effectExtent l="0" t="0" r="0" b="3810"/>
            <wp:wrapNone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8460" cy="4511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E0D"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00758772" w14:textId="51C1D819" w:rsidR="00F25E21" w:rsidRDefault="000E7BBB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 xml:space="preserve">Step 5: </w:t>
      </w:r>
      <w:r w:rsidR="00812038">
        <w:rPr>
          <w:rFonts w:ascii="Times New Roman" w:hAnsi="Times New Roman" w:cs="Times New Roman"/>
          <w:sz w:val="24"/>
          <w:szCs w:val="24"/>
        </w:rPr>
        <w:t>The I created a model</w:t>
      </w:r>
      <w:r w:rsidR="00A75D28">
        <w:rPr>
          <w:rFonts w:ascii="Times New Roman" w:hAnsi="Times New Roman" w:cs="Times New Roman"/>
          <w:sz w:val="24"/>
          <w:szCs w:val="24"/>
        </w:rPr>
        <w:t xml:space="preserve"> under a package</w:t>
      </w:r>
    </w:p>
    <w:p w14:paraId="0852F53B" w14:textId="236499FA" w:rsidR="00DE24CF" w:rsidRDefault="00A75D28" w:rsidP="00DE24CF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725824" behindDoc="1" locked="0" layoutInCell="1" allowOverlap="1" wp14:anchorId="126028A4" wp14:editId="6573D240">
            <wp:simplePos x="0" y="0"/>
            <wp:positionH relativeFrom="margin">
              <wp:align>center</wp:align>
            </wp:positionH>
            <wp:positionV relativeFrom="paragraph">
              <wp:posOffset>6350</wp:posOffset>
            </wp:positionV>
            <wp:extent cx="4198620" cy="2994660"/>
            <wp:effectExtent l="0" t="0" r="0" b="0"/>
            <wp:wrapNone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8620" cy="2994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B9045F" w14:textId="2F435876" w:rsidR="00DE24CF" w:rsidRDefault="00DE24CF" w:rsidP="00CF3BD1">
      <w:pP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</w:pPr>
    </w:p>
    <w:p w14:paraId="314A8475" w14:textId="0DBCB773" w:rsidR="00163197" w:rsidRDefault="00163197" w:rsidP="00CF3BD1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82C633D" w14:textId="2A01F405" w:rsidR="00DE24CF" w:rsidRDefault="00DE24CF" w:rsidP="00CF3BD1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394919E" w14:textId="41F54910" w:rsidR="00163197" w:rsidRDefault="00163197" w:rsidP="00163197">
      <w:pPr>
        <w:rPr>
          <w:rFonts w:ascii="Times New Roman" w:hAnsi="Times New Roman" w:cs="Times New Roman"/>
          <w:sz w:val="24"/>
          <w:szCs w:val="24"/>
        </w:rPr>
      </w:pPr>
    </w:p>
    <w:p w14:paraId="3CCD6A8B" w14:textId="2560A25F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E24C266" w14:textId="15100281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04CEF21" w14:textId="2BF9BCE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1A85E9D" w14:textId="34EFDC34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5AF9A7B9" w14:textId="6663C673" w:rsidR="00A75D28" w:rsidRDefault="00A75D28">
      <w:pPr>
        <w:rPr>
          <w:rFonts w:ascii="Times New Roman" w:hAnsi="Times New Roman" w:cs="Times New Roman"/>
          <w:sz w:val="24"/>
          <w:szCs w:val="24"/>
        </w:rPr>
      </w:pPr>
    </w:p>
    <w:p w14:paraId="59A1B95A" w14:textId="23006DCB" w:rsidR="00A75D28" w:rsidRDefault="00A75D28">
      <w:pPr>
        <w:rPr>
          <w:rFonts w:ascii="Times New Roman" w:hAnsi="Times New Roman" w:cs="Times New Roman"/>
          <w:sz w:val="24"/>
          <w:szCs w:val="24"/>
        </w:rPr>
      </w:pPr>
    </w:p>
    <w:p w14:paraId="086B582A" w14:textId="2D06F6CE" w:rsidR="003E1811" w:rsidRPr="0022252A" w:rsidRDefault="001631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6:</w:t>
      </w:r>
      <w:r w:rsidR="00A75D28">
        <w:rPr>
          <w:rFonts w:ascii="Times New Roman" w:hAnsi="Times New Roman" w:cs="Times New Roman"/>
          <w:sz w:val="24"/>
          <w:szCs w:val="24"/>
        </w:rPr>
        <w:t xml:space="preserve"> Then another model I want to create under the last model created, right click on last model, then click on New Modelica Class. Give the </w:t>
      </w:r>
      <w:proofErr w:type="gramStart"/>
      <w:r w:rsidR="00A75D28">
        <w:rPr>
          <w:rFonts w:ascii="Times New Roman" w:hAnsi="Times New Roman" w:cs="Times New Roman"/>
          <w:sz w:val="24"/>
          <w:szCs w:val="24"/>
        </w:rPr>
        <w:t>model</w:t>
      </w:r>
      <w:proofErr w:type="gramEnd"/>
      <w:r w:rsidR="00A75D28">
        <w:rPr>
          <w:rFonts w:ascii="Times New Roman" w:hAnsi="Times New Roman" w:cs="Times New Roman"/>
          <w:sz w:val="24"/>
          <w:szCs w:val="24"/>
        </w:rPr>
        <w:t xml:space="preserve"> name, give the specialization as model, then click on ok.</w:t>
      </w:r>
    </w:p>
    <w:p w14:paraId="65C85EF3" w14:textId="3BEB876C" w:rsidR="003E1811" w:rsidRPr="0022252A" w:rsidRDefault="00A75D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27872" behindDoc="1" locked="0" layoutInCell="1" allowOverlap="1" wp14:anchorId="18657B5B" wp14:editId="69309742">
            <wp:simplePos x="0" y="0"/>
            <wp:positionH relativeFrom="column">
              <wp:posOffset>3093720</wp:posOffset>
            </wp:positionH>
            <wp:positionV relativeFrom="paragraph">
              <wp:posOffset>77470</wp:posOffset>
            </wp:positionV>
            <wp:extent cx="3055620" cy="2270760"/>
            <wp:effectExtent l="0" t="0" r="0" b="0"/>
            <wp:wrapNone/>
            <wp:docPr id="19" name="Picture 1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562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26848" behindDoc="1" locked="0" layoutInCell="1" allowOverlap="1" wp14:anchorId="28B7FDB2" wp14:editId="4936EA45">
            <wp:simplePos x="0" y="0"/>
            <wp:positionH relativeFrom="margin">
              <wp:align>left</wp:align>
            </wp:positionH>
            <wp:positionV relativeFrom="paragraph">
              <wp:posOffset>46990</wp:posOffset>
            </wp:positionV>
            <wp:extent cx="2895600" cy="3970020"/>
            <wp:effectExtent l="0" t="0" r="0" b="0"/>
            <wp:wrapNone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3970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E49C13" w14:textId="3427A3D8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19C957B3" w14:textId="302FFC3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042090B2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7D76B326" w14:textId="0CA6E23D" w:rsidR="00A75D28" w:rsidRDefault="00A75D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28896" behindDoc="1" locked="0" layoutInCell="1" allowOverlap="1" wp14:anchorId="44350E4F" wp14:editId="3161208E">
            <wp:simplePos x="0" y="0"/>
            <wp:positionH relativeFrom="margin">
              <wp:posOffset>3101340</wp:posOffset>
            </wp:positionH>
            <wp:positionV relativeFrom="paragraph">
              <wp:posOffset>1245870</wp:posOffset>
            </wp:positionV>
            <wp:extent cx="2499360" cy="2225040"/>
            <wp:effectExtent l="0" t="0" r="0" b="3810"/>
            <wp:wrapNone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9360" cy="2225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A0A1E2D" w14:textId="3FC88797" w:rsidR="00395707" w:rsidRDefault="003A23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tep 7: Then create a model2</w:t>
      </w:r>
    </w:p>
    <w:p w14:paraId="04197646" w14:textId="703C9CA9" w:rsidR="003A23B0" w:rsidRPr="0022252A" w:rsidRDefault="003A23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30944" behindDoc="1" locked="0" layoutInCell="1" allowOverlap="1" wp14:anchorId="430A20EB" wp14:editId="6FE47FDB">
            <wp:simplePos x="0" y="0"/>
            <wp:positionH relativeFrom="margin">
              <wp:posOffset>4168140</wp:posOffset>
            </wp:positionH>
            <wp:positionV relativeFrom="paragraph">
              <wp:posOffset>311150</wp:posOffset>
            </wp:positionV>
            <wp:extent cx="2484120" cy="2987040"/>
            <wp:effectExtent l="0" t="0" r="0" b="3810"/>
            <wp:wrapNone/>
            <wp:docPr id="22" name="Picture 2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, let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4120" cy="2987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29920" behindDoc="1" locked="0" layoutInCell="1" allowOverlap="1" wp14:anchorId="4E9F9257" wp14:editId="766DE5A6">
            <wp:simplePos x="0" y="0"/>
            <wp:positionH relativeFrom="margin">
              <wp:posOffset>-38100</wp:posOffset>
            </wp:positionH>
            <wp:positionV relativeFrom="paragraph">
              <wp:posOffset>82550</wp:posOffset>
            </wp:positionV>
            <wp:extent cx="4145280" cy="3886200"/>
            <wp:effectExtent l="0" t="0" r="762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5280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3A23B0" w:rsidRPr="0022252A" w:rsidSect="00DE24CF">
      <w:pgSz w:w="12240" w:h="15840"/>
      <w:pgMar w:top="1440" w:right="1440" w:bottom="1440" w:left="1440" w:header="720" w:footer="720" w:gutter="0"/>
      <w:pgBorders w:display="firstPage" w:offsetFrom="page">
        <w:top w:val="flowersModern1" w:sz="16" w:space="24" w:color="7030A0"/>
        <w:left w:val="flowersModern1" w:sz="16" w:space="24" w:color="7030A0"/>
        <w:bottom w:val="flowersModern1" w:sz="16" w:space="24" w:color="7030A0"/>
        <w:right w:val="flowersModern1" w:sz="16" w:space="24" w:color="7030A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HEgYGhqaGlkYGRko6SsGpxcWZ+XkgBYbGtQCU6q1JLQAAAA=="/>
  </w:docVars>
  <w:rsids>
    <w:rsidRoot w:val="00635BA0"/>
    <w:rsid w:val="00061615"/>
    <w:rsid w:val="00073006"/>
    <w:rsid w:val="000E7BBB"/>
    <w:rsid w:val="00163197"/>
    <w:rsid w:val="00195B5E"/>
    <w:rsid w:val="001E0F24"/>
    <w:rsid w:val="001F6C40"/>
    <w:rsid w:val="0022252A"/>
    <w:rsid w:val="00322BA2"/>
    <w:rsid w:val="00366842"/>
    <w:rsid w:val="00395707"/>
    <w:rsid w:val="003A23B0"/>
    <w:rsid w:val="003B19E9"/>
    <w:rsid w:val="003D5C54"/>
    <w:rsid w:val="003E1811"/>
    <w:rsid w:val="004113D6"/>
    <w:rsid w:val="00450BD3"/>
    <w:rsid w:val="004C204A"/>
    <w:rsid w:val="00546411"/>
    <w:rsid w:val="00635BA0"/>
    <w:rsid w:val="006B7392"/>
    <w:rsid w:val="007479B9"/>
    <w:rsid w:val="00812038"/>
    <w:rsid w:val="008F3E71"/>
    <w:rsid w:val="009E29C3"/>
    <w:rsid w:val="009F073D"/>
    <w:rsid w:val="00A17C3A"/>
    <w:rsid w:val="00A75D28"/>
    <w:rsid w:val="00B1184B"/>
    <w:rsid w:val="00B17BB9"/>
    <w:rsid w:val="00B26E0D"/>
    <w:rsid w:val="00B36279"/>
    <w:rsid w:val="00B77073"/>
    <w:rsid w:val="00C11730"/>
    <w:rsid w:val="00CF3BD1"/>
    <w:rsid w:val="00D241A0"/>
    <w:rsid w:val="00D3082F"/>
    <w:rsid w:val="00D53180"/>
    <w:rsid w:val="00DE24CF"/>
    <w:rsid w:val="00E467F7"/>
    <w:rsid w:val="00E82B8B"/>
    <w:rsid w:val="00EC030B"/>
    <w:rsid w:val="00F06051"/>
    <w:rsid w:val="00F17478"/>
    <w:rsid w:val="00F25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929E2"/>
  <w15:chartTrackingRefBased/>
  <w15:docId w15:val="{FB193599-B1C1-4C4C-9334-7748242A4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31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3197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322B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5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image" Target="media/image10.jp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image" Target="media/image9.jpg"/><Relationship Id="rId17" Type="http://schemas.openxmlformats.org/officeDocument/2006/relationships/image" Target="media/image14.jpg"/><Relationship Id="rId2" Type="http://schemas.openxmlformats.org/officeDocument/2006/relationships/settings" Target="settings.xml"/><Relationship Id="rId16" Type="http://schemas.openxmlformats.org/officeDocument/2006/relationships/image" Target="media/image13.jpg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5" Type="http://schemas.openxmlformats.org/officeDocument/2006/relationships/image" Target="media/image2.jpeg"/><Relationship Id="rId15" Type="http://schemas.openxmlformats.org/officeDocument/2006/relationships/image" Target="media/image12.jpg"/><Relationship Id="rId10" Type="http://schemas.openxmlformats.org/officeDocument/2006/relationships/image" Target="media/image7.jp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jpg"/><Relationship Id="rId14" Type="http://schemas.openxmlformats.org/officeDocument/2006/relationships/image" Target="media/image1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5</Pages>
  <Words>188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Kumar Malik</dc:creator>
  <cp:keywords/>
  <dc:description/>
  <cp:lastModifiedBy>Kiran Kumar Malik</cp:lastModifiedBy>
  <cp:revision>4</cp:revision>
  <cp:lastPrinted>2022-01-15T15:52:00Z</cp:lastPrinted>
  <dcterms:created xsi:type="dcterms:W3CDTF">2022-02-26T17:38:00Z</dcterms:created>
  <dcterms:modified xsi:type="dcterms:W3CDTF">2022-02-26T17:58:00Z</dcterms:modified>
</cp:coreProperties>
</file>